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 (дистрибутив Rocky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GNU Linux — семейство переносимых, многозадачных и многопользовательских операционных систем, на базе ядра Linux, включающих тот или иной набор утилит и программ проекта GNU, и, возможно, другие компоненты. Дистрибутив GNU Linux — общее определение ОС, использующих ядро Linux и набор библиотек и утилит, выпускаемых в рамках проекта GNU, а также графическую оконную подсистему X Window System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и VirtualBox, дистрибутив Rocky. Задали имя ОС, размер памяти, а также размер виртуального динамического жёсткого диска. Подключили образ диска и запустили виртуальную машину. Указали язык, дату и время, место установки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21210"/>
            <wp:effectExtent b="0" l="0" r="0" t="0"/>
            <wp:docPr descr="Figure 1: Место установк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есто установ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лючили KDUMP, задали имя и сеть узл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75409"/>
            <wp:effectExtent b="0" l="0" r="0" t="0"/>
            <wp:docPr descr="Figure 2: Имя и сеть уз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мя и сеть уз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становили пароль для пользователя с правами администратор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46151"/>
            <wp:effectExtent b="0" l="0" r="0" t="0"/>
            <wp:docPr descr="Figure 3: Установка пароля для пользователя с правами администратор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Установка пароля для пользователя с правами администрато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ли пароль для root, затем дождались установки, подключили образ диска дополнений гостевой ОС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83656"/>
            <wp:effectExtent b="0" l="0" r="0" t="0"/>
            <wp:docPr descr="Figure 4: Установка пароля для roo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становка пароля для roo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grep получили некоторую информацию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56321"/>
            <wp:effectExtent b="0" l="0" r="0" t="0"/>
            <wp:docPr descr="Figure 5: Версия ядра Linux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ерсия ядра Linux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01226"/>
            <wp:effectExtent b="0" l="0" r="0" t="0"/>
            <wp:docPr descr="Figure 6: Частота процессор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Частота процессор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74237"/>
            <wp:effectExtent b="0" l="0" r="0" t="0"/>
            <wp:docPr descr="Figure 7: Модель процессор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Модель процессор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85333"/>
            <wp:effectExtent b="0" l="0" r="0" t="0"/>
            <wp:docPr descr="Figure 8: Объём доступной оперативной памят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бъём доступной оперативной памяти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734137"/>
            <wp:effectExtent b="0" l="0" r="0" t="0"/>
            <wp:docPr descr="Figure 9: Тип обнаруженного гипервизора, тип файловой системы корневого раздела, последовательность монтирования файловых систем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ип обнаруженного гипервизора, тип файловой системы корневого раздела, последовательность монтирования файловых систем</w:t>
      </w:r>
    </w:p>
    <w:bookmarkEnd w:id="0"/>
    <w:bookmarkEnd w:id="59"/>
    <w:bookmarkStart w:id="6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домашний каталог пользователя, командный интерпретатор пользователя, идентификационный номер группы пользователя.</w:t>
      </w:r>
    </w:p>
    <w:p>
      <w:pPr>
        <w:numPr>
          <w:ilvl w:val="0"/>
          <w:numId w:val="1007"/>
        </w:numPr>
        <w:pStyle w:val="Compact"/>
      </w:pPr>
      <w:r>
        <w:t xml:space="preserve">Укажите команды терминала:</w:t>
      </w:r>
    </w:p>
    <w:p>
      <w:pPr>
        <w:pStyle w:val="FirstParagraph"/>
      </w:pPr>
      <w:r>
        <w:t xml:space="preserve">а) для получения справки по команде: man</w:t>
      </w:r>
      <w:r>
        <w:t xml:space="preserve"> </w:t>
      </w:r>
      <w:r>
        <w:t xml:space="preserve"> </w:t>
      </w:r>
      <w:r>
        <w:t xml:space="preserve">б) для перемещения по файловой системе: cd в) для просмотра содержимого каталога: ls г) для определения объёма каталога: du</w:t>
      </w:r>
      <w:r>
        <w:t xml:space="preserve"> </w:t>
      </w:r>
      <w:r>
        <w:t xml:space="preserve"> </w:t>
      </w:r>
      <w:r>
        <w:t xml:space="preserve">д) для создания каталогов: mkdir</w:t>
      </w:r>
      <w:r>
        <w:t xml:space="preserve"> 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 </w:t>
      </w:r>
      <w:r>
        <w:t xml:space="preserve">для удаления файлов: rm -r</w:t>
      </w:r>
      <w:r>
        <w:t xml:space="preserve"> </w:t>
      </w:r>
      <w:r>
        <w:t xml:space="preserve"> </w:t>
      </w:r>
      <w:r>
        <w:t xml:space="preserve">е) для задания определённых прав на файл / каталог: chmod + x</w:t>
      </w:r>
      <w:r>
        <w:t xml:space="preserve"> </w:t>
      </w:r>
      <w:r>
        <w:t xml:space="preserve"> </w:t>
      </w:r>
      <w:r>
        <w:t xml:space="preserve">ж) для просмотра истории команд: history</w:t>
      </w:r>
    </w:p>
    <w:p>
      <w:pPr>
        <w:numPr>
          <w:ilvl w:val="0"/>
          <w:numId w:val="1008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часть операционной системы назначений которой в том, чтобы обеспечить пользователю удобный интерфейс при работе с данными, хранящимися на диске.</w:t>
      </w:r>
    </w:p>
    <w:p>
      <w:pPr>
        <w:pStyle w:val="BodyText"/>
      </w:pPr>
      <w:r>
        <w:t xml:space="preserve">Примеры файловых систем: Ext2, Ext 3, Ext4 - стандартная файловая система Linux XFS - высокопроизводительная файловая система, ее преимущество в высокой скорости работы с большими файлами, отложенном выделении места и в быстром увеличении разделов</w:t>
      </w:r>
    </w:p>
    <w:p>
      <w:pPr>
        <w:numPr>
          <w:ilvl w:val="0"/>
          <w:numId w:val="1009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Это делается с помощью команды mount</w:t>
      </w:r>
    </w:p>
    <w:p>
      <w:pPr>
        <w:numPr>
          <w:ilvl w:val="0"/>
          <w:numId w:val="101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№1 я приобрела практические навыки установки операционной системы на виртуальную машину, а также навыки настройки минимально необходимых для дальнейшей работы сервис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иева Милена Арифовна</dc:creator>
  <dc:language>ru-RU</dc:language>
  <cp:keywords/>
  <dcterms:created xsi:type="dcterms:W3CDTF">2024-03-01T15:52:08Z</dcterms:created>
  <dcterms:modified xsi:type="dcterms:W3CDTF">2024-03-01T15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